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136AC" w14:textId="6DB06836"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1F7B2380" w14:textId="4FD929DF" w:rsidR="00A074F9" w:rsidRPr="00591159" w:rsidRDefault="00997AB7"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November 2,</w:t>
      </w:r>
      <w:r w:rsidR="005E7822">
        <w:rPr>
          <w:rFonts w:ascii="Times New Roman" w:hAnsi="Times New Roman" w:cs="Times New Roman"/>
          <w:sz w:val="26"/>
          <w:szCs w:val="26"/>
        </w:rPr>
        <w:t xml:space="preserve"> </w:t>
      </w:r>
      <w:proofErr w:type="gramStart"/>
      <w:r w:rsidR="005E7822">
        <w:rPr>
          <w:rFonts w:ascii="Times New Roman" w:hAnsi="Times New Roman" w:cs="Times New Roman"/>
          <w:sz w:val="26"/>
          <w:szCs w:val="26"/>
        </w:rPr>
        <w:t>2022</w:t>
      </w:r>
      <w:proofErr w:type="gramEnd"/>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 xml:space="preserve">Pastor </w:t>
      </w:r>
      <w:r w:rsidR="005E7822">
        <w:rPr>
          <w:rFonts w:ascii="Times New Roman" w:hAnsi="Times New Roman" w:cs="Times New Roman"/>
          <w:sz w:val="26"/>
          <w:szCs w:val="26"/>
        </w:rPr>
        <w:t>Matt Horne</w:t>
      </w:r>
      <w:r w:rsidR="00A074F9" w:rsidRPr="00591159">
        <w:rPr>
          <w:rFonts w:ascii="Times New Roman" w:hAnsi="Times New Roman" w:cs="Times New Roman"/>
          <w:sz w:val="26"/>
          <w:szCs w:val="26"/>
        </w:rPr>
        <w:t xml:space="preserve"> @ 631-909-8241</w:t>
      </w:r>
    </w:p>
    <w:p w14:paraId="520DB61F" w14:textId="07F3C45E"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r</w:t>
      </w:r>
      <w:r w:rsidR="005E7822">
        <w:rPr>
          <w:rFonts w:ascii="Times New Roman" w:hAnsi="Times New Roman" w:cs="Times New Roman"/>
          <w:sz w:val="26"/>
          <w:szCs w:val="26"/>
        </w:rPr>
        <w:t>matt</w:t>
      </w:r>
      <w:r w:rsidRPr="00591159">
        <w:rPr>
          <w:rFonts w:ascii="Times New Roman" w:hAnsi="Times New Roman" w:cs="Times New Roman"/>
          <w:sz w:val="26"/>
          <w:szCs w:val="26"/>
        </w:rPr>
        <w:t>@sbbcli.org</w:t>
      </w:r>
    </w:p>
    <w:p w14:paraId="7310AE2E" w14:textId="64AAF763" w:rsidR="00A074F9" w:rsidRPr="00591159" w:rsidRDefault="00A074F9" w:rsidP="00006FC4">
      <w:pPr>
        <w:tabs>
          <w:tab w:val="right" w:pos="9360"/>
        </w:tabs>
        <w:spacing w:after="0" w:line="240" w:lineRule="auto"/>
        <w:rPr>
          <w:rFonts w:ascii="Times New Roman" w:hAnsi="Times New Roman" w:cs="Times New Roman"/>
          <w:sz w:val="26"/>
          <w:szCs w:val="26"/>
        </w:rPr>
      </w:pPr>
    </w:p>
    <w:p w14:paraId="61F722A1" w14:textId="23EF759B" w:rsidR="001C0080" w:rsidRPr="00591159" w:rsidRDefault="001C0080" w:rsidP="00A074F9">
      <w:pPr>
        <w:tabs>
          <w:tab w:val="right" w:pos="9360"/>
        </w:tabs>
        <w:spacing w:after="0" w:line="240" w:lineRule="auto"/>
        <w:rPr>
          <w:rFonts w:ascii="Times New Roman" w:hAnsi="Times New Roman" w:cs="Times New Roman"/>
          <w:sz w:val="26"/>
          <w:szCs w:val="26"/>
        </w:rPr>
      </w:pPr>
    </w:p>
    <w:p w14:paraId="1DD64141" w14:textId="09792D04" w:rsidR="003E76ED" w:rsidRDefault="003E76ED" w:rsidP="003E76ED">
      <w:pPr>
        <w:spacing w:after="120" w:line="22" w:lineRule="atLeast"/>
        <w:jc w:val="center"/>
        <w:rPr>
          <w:rFonts w:ascii="Times New Roman" w:hAnsi="Times New Roman" w:cs="Times New Roman"/>
          <w:b/>
          <w:sz w:val="28"/>
          <w:szCs w:val="28"/>
        </w:rPr>
      </w:pPr>
      <w:r w:rsidRPr="00591159">
        <w:rPr>
          <w:rFonts w:ascii="Times New Roman" w:hAnsi="Times New Roman" w:cs="Times New Roman"/>
          <w:b/>
          <w:sz w:val="28"/>
          <w:szCs w:val="28"/>
        </w:rPr>
        <w:t xml:space="preserve">South Bay Bible Church </w:t>
      </w:r>
      <w:r>
        <w:rPr>
          <w:rFonts w:ascii="Times New Roman" w:hAnsi="Times New Roman" w:cs="Times New Roman"/>
          <w:b/>
          <w:sz w:val="28"/>
          <w:szCs w:val="28"/>
        </w:rPr>
        <w:t>Announces New Sermon Series</w:t>
      </w:r>
      <w:r>
        <w:rPr>
          <w:rFonts w:ascii="Times New Roman" w:hAnsi="Times New Roman" w:cs="Times New Roman"/>
          <w:b/>
          <w:sz w:val="28"/>
          <w:szCs w:val="28"/>
        </w:rPr>
        <w:br/>
        <w:t>“</w:t>
      </w:r>
      <w:r w:rsidR="00997AB7">
        <w:rPr>
          <w:rFonts w:ascii="Times New Roman" w:hAnsi="Times New Roman" w:cs="Times New Roman"/>
          <w:b/>
          <w:sz w:val="28"/>
          <w:szCs w:val="28"/>
        </w:rPr>
        <w:t xml:space="preserve">Unto Us: Christ </w:t>
      </w:r>
      <w:proofErr w:type="gramStart"/>
      <w:r w:rsidR="00997AB7">
        <w:rPr>
          <w:rFonts w:ascii="Times New Roman" w:hAnsi="Times New Roman" w:cs="Times New Roman"/>
          <w:b/>
          <w:sz w:val="28"/>
          <w:szCs w:val="28"/>
        </w:rPr>
        <w:t>For</w:t>
      </w:r>
      <w:proofErr w:type="gramEnd"/>
      <w:r w:rsidR="00997AB7">
        <w:rPr>
          <w:rFonts w:ascii="Times New Roman" w:hAnsi="Times New Roman" w:cs="Times New Roman"/>
          <w:b/>
          <w:sz w:val="28"/>
          <w:szCs w:val="28"/>
        </w:rPr>
        <w:t xml:space="preserve"> Every Season</w:t>
      </w:r>
      <w:r>
        <w:rPr>
          <w:rFonts w:ascii="Times New Roman" w:hAnsi="Times New Roman" w:cs="Times New Roman"/>
          <w:b/>
          <w:sz w:val="28"/>
          <w:szCs w:val="28"/>
        </w:rPr>
        <w:t>”</w:t>
      </w:r>
      <w:r>
        <w:rPr>
          <w:rFonts w:ascii="Times New Roman" w:hAnsi="Times New Roman" w:cs="Times New Roman"/>
          <w:b/>
          <w:sz w:val="28"/>
          <w:szCs w:val="28"/>
        </w:rPr>
        <w:br/>
      </w:r>
    </w:p>
    <w:p w14:paraId="34A7CB15" w14:textId="24BF0048" w:rsidR="00D53EEE" w:rsidRPr="00282F6F" w:rsidRDefault="003E76ED" w:rsidP="00425082">
      <w:pPr>
        <w:spacing w:after="120" w:line="22" w:lineRule="atLeast"/>
        <w:rPr>
          <w:rFonts w:ascii="Times New Roman" w:hAnsi="Times New Roman" w:cs="Times New Roman"/>
          <w:sz w:val="20"/>
          <w:szCs w:val="28"/>
        </w:rPr>
      </w:pPr>
      <w:r>
        <w:rPr>
          <w:rFonts w:ascii="Times New Roman" w:hAnsi="Times New Roman" w:cs="Times New Roman"/>
          <w:sz w:val="20"/>
          <w:szCs w:val="28"/>
        </w:rPr>
        <w:t xml:space="preserve">Beginning Sunday, </w:t>
      </w:r>
      <w:r w:rsidR="00997AB7">
        <w:rPr>
          <w:rFonts w:ascii="Times New Roman" w:hAnsi="Times New Roman" w:cs="Times New Roman"/>
          <w:sz w:val="20"/>
          <w:szCs w:val="28"/>
        </w:rPr>
        <w:t>December 4</w:t>
      </w:r>
      <w:r>
        <w:rPr>
          <w:rFonts w:ascii="Times New Roman" w:hAnsi="Times New Roman" w:cs="Times New Roman"/>
          <w:sz w:val="20"/>
          <w:szCs w:val="28"/>
        </w:rPr>
        <w:t xml:space="preserve">, at 9:00 and 11:00 a.m., South Bay Bible Church, 578 Montauk Highway, East Moriches, will begin a </w:t>
      </w:r>
      <w:r w:rsidR="00997AB7">
        <w:rPr>
          <w:rFonts w:ascii="Times New Roman" w:hAnsi="Times New Roman" w:cs="Times New Roman"/>
          <w:sz w:val="20"/>
          <w:szCs w:val="28"/>
        </w:rPr>
        <w:t>four</w:t>
      </w:r>
      <w:r>
        <w:rPr>
          <w:rFonts w:ascii="Times New Roman" w:hAnsi="Times New Roman" w:cs="Times New Roman"/>
          <w:sz w:val="20"/>
          <w:szCs w:val="28"/>
        </w:rPr>
        <w:t>-part</w:t>
      </w:r>
      <w:r w:rsidR="0071026F">
        <w:rPr>
          <w:rFonts w:ascii="Times New Roman" w:hAnsi="Times New Roman" w:cs="Times New Roman"/>
          <w:sz w:val="20"/>
          <w:szCs w:val="28"/>
        </w:rPr>
        <w:t xml:space="preserve"> </w:t>
      </w:r>
      <w:r>
        <w:rPr>
          <w:rFonts w:ascii="Times New Roman" w:hAnsi="Times New Roman" w:cs="Times New Roman"/>
          <w:sz w:val="20"/>
          <w:szCs w:val="28"/>
        </w:rPr>
        <w:t>teaching series entitled, “</w:t>
      </w:r>
      <w:r w:rsidR="00997AB7">
        <w:rPr>
          <w:rFonts w:ascii="Times New Roman" w:hAnsi="Times New Roman" w:cs="Times New Roman"/>
          <w:sz w:val="20"/>
          <w:szCs w:val="28"/>
        </w:rPr>
        <w:t xml:space="preserve">Unto Us: Christ </w:t>
      </w:r>
      <w:proofErr w:type="gramStart"/>
      <w:r w:rsidR="00997AB7">
        <w:rPr>
          <w:rFonts w:ascii="Times New Roman" w:hAnsi="Times New Roman" w:cs="Times New Roman"/>
          <w:sz w:val="20"/>
          <w:szCs w:val="28"/>
        </w:rPr>
        <w:t>For</w:t>
      </w:r>
      <w:proofErr w:type="gramEnd"/>
      <w:r w:rsidR="00997AB7">
        <w:rPr>
          <w:rFonts w:ascii="Times New Roman" w:hAnsi="Times New Roman" w:cs="Times New Roman"/>
          <w:sz w:val="20"/>
          <w:szCs w:val="28"/>
        </w:rPr>
        <w:t xml:space="preserve"> Every Season</w:t>
      </w:r>
      <w:r w:rsidR="00665C5B">
        <w:rPr>
          <w:rFonts w:ascii="Times New Roman" w:hAnsi="Times New Roman" w:cs="Times New Roman"/>
          <w:sz w:val="20"/>
          <w:szCs w:val="28"/>
        </w:rPr>
        <w:t>.</w:t>
      </w:r>
      <w:r>
        <w:rPr>
          <w:rFonts w:ascii="Times New Roman" w:hAnsi="Times New Roman" w:cs="Times New Roman"/>
          <w:sz w:val="20"/>
          <w:szCs w:val="28"/>
        </w:rPr>
        <w:t xml:space="preserve">” </w:t>
      </w:r>
      <w:r w:rsidR="00665C5B">
        <w:rPr>
          <w:rFonts w:ascii="Times New Roman" w:hAnsi="Times New Roman" w:cs="Times New Roman"/>
          <w:sz w:val="20"/>
          <w:szCs w:val="28"/>
        </w:rPr>
        <w:t xml:space="preserve">The series is </w:t>
      </w:r>
      <w:r>
        <w:rPr>
          <w:rFonts w:ascii="Times New Roman" w:hAnsi="Times New Roman" w:cs="Times New Roman"/>
          <w:sz w:val="20"/>
          <w:szCs w:val="28"/>
        </w:rPr>
        <w:t xml:space="preserve">designed to </w:t>
      </w:r>
      <w:r w:rsidR="00997AB7">
        <w:rPr>
          <w:rFonts w:ascii="Times New Roman" w:hAnsi="Times New Roman" w:cs="Times New Roman"/>
          <w:sz w:val="20"/>
          <w:szCs w:val="28"/>
        </w:rPr>
        <w:t>remind us of the hope of Christmas for every season of life</w:t>
      </w:r>
      <w:r>
        <w:rPr>
          <w:rFonts w:ascii="Times New Roman" w:hAnsi="Times New Roman" w:cs="Times New Roman"/>
          <w:sz w:val="20"/>
          <w:szCs w:val="28"/>
        </w:rPr>
        <w:t>.</w:t>
      </w:r>
      <w:r w:rsidR="00282F6F">
        <w:rPr>
          <w:rFonts w:ascii="Times New Roman" w:hAnsi="Times New Roman" w:cs="Times New Roman"/>
          <w:sz w:val="20"/>
          <w:szCs w:val="28"/>
        </w:rPr>
        <w:br/>
      </w:r>
    </w:p>
    <w:p w14:paraId="0B886449" w14:textId="7ED1D1A2" w:rsidR="00665C5B" w:rsidRPr="00665C5B" w:rsidRDefault="00665C5B" w:rsidP="00665C5B">
      <w:pPr>
        <w:spacing w:after="160" w:line="22" w:lineRule="atLeast"/>
        <w:rPr>
          <w:rFonts w:ascii="Times New Roman" w:hAnsi="Times New Roman" w:cs="Times New Roman"/>
        </w:rPr>
      </w:pPr>
      <w:r>
        <w:rPr>
          <w:rFonts w:ascii="Times New Roman" w:hAnsi="Times New Roman" w:cs="Times New Roman"/>
          <w:bCs/>
          <w:noProof/>
        </w:rPr>
        <w:drawing>
          <wp:anchor distT="0" distB="0" distL="114300" distR="114300" simplePos="0" relativeHeight="251659264" behindDoc="0" locked="0" layoutInCell="1" allowOverlap="1" wp14:anchorId="4C6A74FA" wp14:editId="4EE4A359">
            <wp:simplePos x="0" y="0"/>
            <wp:positionH relativeFrom="column">
              <wp:posOffset>5029835</wp:posOffset>
            </wp:positionH>
            <wp:positionV relativeFrom="paragraph">
              <wp:posOffset>0</wp:posOffset>
            </wp:positionV>
            <wp:extent cx="914400" cy="914400"/>
            <wp:effectExtent l="19050" t="19050" r="19050" b="190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74F9" w:rsidRPr="00665C5B">
        <w:rPr>
          <w:rFonts w:ascii="Times New Roman" w:hAnsi="Times New Roman" w:cs="Times New Roman"/>
        </w:rPr>
        <w:t xml:space="preserve">EAST MORICHES, NY </w:t>
      </w:r>
      <w:r w:rsidR="007E741C" w:rsidRPr="00665C5B">
        <w:rPr>
          <w:rFonts w:ascii="Times New Roman" w:hAnsi="Times New Roman" w:cs="Times New Roman"/>
        </w:rPr>
        <w:t>–</w:t>
      </w:r>
      <w:r w:rsidR="00A074F9" w:rsidRPr="00665C5B">
        <w:rPr>
          <w:rFonts w:ascii="Times New Roman" w:hAnsi="Times New Roman" w:cs="Times New Roman"/>
        </w:rPr>
        <w:t xml:space="preserve"> </w:t>
      </w:r>
      <w:bookmarkStart w:id="0" w:name="_Hlk3870336"/>
      <w:r w:rsidR="00997AB7" w:rsidRPr="00997AB7">
        <w:rPr>
          <w:rFonts w:ascii="Times New Roman" w:hAnsi="Times New Roman" w:cs="Times New Roman"/>
        </w:rPr>
        <w:t xml:space="preserve">You’ve probably heard that Jesus is the reason for joy this season, but what happens when the seasons of life change? Who, what, and where is Jesus then? South Bay Bible Church, 578 Montauk Highway, East Moriches, is pleased to announce the start of </w:t>
      </w:r>
      <w:r w:rsidR="00997AB7" w:rsidRPr="00997AB7">
        <w:rPr>
          <w:rFonts w:ascii="Times New Roman" w:hAnsi="Times New Roman" w:cs="Times New Roman"/>
          <w:i/>
          <w:iCs/>
        </w:rPr>
        <w:t xml:space="preserve">Unto Us: Christ </w:t>
      </w:r>
      <w:proofErr w:type="gramStart"/>
      <w:r w:rsidR="00997AB7" w:rsidRPr="00997AB7">
        <w:rPr>
          <w:rFonts w:ascii="Times New Roman" w:hAnsi="Times New Roman" w:cs="Times New Roman"/>
          <w:i/>
          <w:iCs/>
        </w:rPr>
        <w:t>For</w:t>
      </w:r>
      <w:proofErr w:type="gramEnd"/>
      <w:r w:rsidR="00997AB7" w:rsidRPr="00997AB7">
        <w:rPr>
          <w:rFonts w:ascii="Times New Roman" w:hAnsi="Times New Roman" w:cs="Times New Roman"/>
          <w:i/>
          <w:iCs/>
        </w:rPr>
        <w:t xml:space="preserve"> Every Season</w:t>
      </w:r>
      <w:r w:rsidR="00997AB7" w:rsidRPr="00997AB7">
        <w:rPr>
          <w:rFonts w:ascii="Times New Roman" w:hAnsi="Times New Roman" w:cs="Times New Roman"/>
        </w:rPr>
        <w:t xml:space="preserve"> on Sunday, December 4, at 9:00 and 11:00 a.m. Join us in person or online at southbaychurchli.org/livestream, Facebook Live, or YouTube. </w:t>
      </w:r>
      <w:r w:rsidR="0071026F" w:rsidRPr="0071026F">
        <w:rPr>
          <w:rFonts w:ascii="Times New Roman" w:hAnsi="Times New Roman" w:cs="Times New Roman"/>
        </w:rPr>
        <w:t xml:space="preserve"> </w:t>
      </w:r>
      <w:r w:rsidRPr="00665C5B">
        <w:rPr>
          <w:rFonts w:ascii="Times New Roman" w:hAnsi="Times New Roman" w:cs="Times New Roman"/>
        </w:rPr>
        <w:t xml:space="preserve"> </w:t>
      </w:r>
    </w:p>
    <w:p w14:paraId="0A7BFEF8" w14:textId="1E315044" w:rsidR="00665C5B" w:rsidRPr="00665C5B" w:rsidRDefault="00997AB7" w:rsidP="00665C5B">
      <w:pPr>
        <w:spacing w:after="160" w:line="22" w:lineRule="atLeast"/>
        <w:rPr>
          <w:rFonts w:ascii="Times New Roman" w:hAnsi="Times New Roman" w:cs="Times New Roman"/>
        </w:rPr>
      </w:pPr>
      <w:r w:rsidRPr="00997AB7">
        <w:rPr>
          <w:rFonts w:ascii="Times New Roman" w:hAnsi="Times New Roman" w:cs="Times New Roman"/>
        </w:rPr>
        <w:t>“Long before Jesus arrives on the scene, we’re told how he would be the one true gift that keeps on giving,” said Matt Horne, lead pastor.</w:t>
      </w:r>
    </w:p>
    <w:p w14:paraId="51F11748" w14:textId="7DC6C20F" w:rsidR="00665C5B" w:rsidRPr="00665C5B" w:rsidRDefault="00997AB7" w:rsidP="00665C5B">
      <w:pPr>
        <w:spacing w:after="160" w:line="22" w:lineRule="atLeast"/>
        <w:rPr>
          <w:rFonts w:ascii="Times New Roman" w:hAnsi="Times New Roman" w:cs="Times New Roman"/>
        </w:rPr>
      </w:pPr>
      <w:r w:rsidRPr="00997AB7">
        <w:rPr>
          <w:rFonts w:ascii="Times New Roman" w:hAnsi="Times New Roman" w:cs="Times New Roman"/>
        </w:rPr>
        <w:t xml:space="preserve">Whether you consider yourself a church person or not, you’re invited to join us for this four-part series, </w:t>
      </w:r>
      <w:r w:rsidRPr="00997AB7">
        <w:rPr>
          <w:rFonts w:ascii="Times New Roman" w:hAnsi="Times New Roman" w:cs="Times New Roman"/>
          <w:i/>
          <w:iCs/>
        </w:rPr>
        <w:t>Unto Us</w:t>
      </w:r>
      <w:r w:rsidRPr="00997AB7">
        <w:rPr>
          <w:rFonts w:ascii="Times New Roman" w:hAnsi="Times New Roman" w:cs="Times New Roman"/>
        </w:rPr>
        <w:t>, as Pastor Matt reminds us of the hope of Christmas for every season of life.</w:t>
      </w:r>
    </w:p>
    <w:p w14:paraId="7C8B9CAC" w14:textId="77777777" w:rsidR="00997AB7" w:rsidRPr="00997AB7" w:rsidRDefault="00997AB7" w:rsidP="00997AB7">
      <w:pPr>
        <w:pStyle w:val="ListParagraph"/>
        <w:numPr>
          <w:ilvl w:val="0"/>
          <w:numId w:val="11"/>
        </w:numPr>
        <w:spacing w:after="160" w:line="22" w:lineRule="atLeast"/>
        <w:ind w:left="720"/>
        <w:rPr>
          <w:rFonts w:ascii="Times New Roman" w:hAnsi="Times New Roman" w:cs="Times New Roman"/>
        </w:rPr>
      </w:pPr>
      <w:r w:rsidRPr="00997AB7">
        <w:rPr>
          <w:rFonts w:ascii="Times New Roman" w:hAnsi="Times New Roman" w:cs="Times New Roman"/>
          <w:b/>
        </w:rPr>
        <w:t>Jesus, the Wonderful Counselor</w:t>
      </w:r>
      <w:r w:rsidRPr="00997AB7">
        <w:rPr>
          <w:rFonts w:ascii="Times New Roman" w:hAnsi="Times New Roman" w:cs="Times New Roman"/>
        </w:rPr>
        <w:t xml:space="preserve"> (Isaiah 9:6; John 10) – December 4: About 700 years before Jesus arrived, God spoke through a prophet named Isaiah concerning a gift on the way – namely, a Son given to us. Though Isaiah called him a child, he named him Wonderful Counselor. In a world where many voices are pulling us in many directions, we must recognize the good, right, and true voice of the Counselor who has our good at the center of his heart.</w:t>
      </w:r>
      <w:r w:rsidRPr="00997AB7">
        <w:rPr>
          <w:rFonts w:ascii="Times New Roman" w:hAnsi="Times New Roman" w:cs="Times New Roman"/>
        </w:rPr>
        <w:br/>
      </w:r>
    </w:p>
    <w:p w14:paraId="13066B92" w14:textId="77777777" w:rsidR="00997AB7" w:rsidRPr="00997AB7" w:rsidRDefault="00997AB7" w:rsidP="00997AB7">
      <w:pPr>
        <w:pStyle w:val="ListParagraph"/>
        <w:numPr>
          <w:ilvl w:val="0"/>
          <w:numId w:val="11"/>
        </w:numPr>
        <w:spacing w:after="160" w:line="22" w:lineRule="atLeast"/>
        <w:ind w:left="720"/>
        <w:rPr>
          <w:rFonts w:ascii="Times New Roman" w:hAnsi="Times New Roman" w:cs="Times New Roman"/>
        </w:rPr>
      </w:pPr>
      <w:r w:rsidRPr="00997AB7">
        <w:rPr>
          <w:rFonts w:ascii="Times New Roman" w:hAnsi="Times New Roman" w:cs="Times New Roman"/>
          <w:b/>
          <w:bCs/>
        </w:rPr>
        <w:t xml:space="preserve">Jesus, the Almighty God </w:t>
      </w:r>
      <w:r w:rsidRPr="00997AB7">
        <w:rPr>
          <w:rFonts w:ascii="Times New Roman" w:hAnsi="Times New Roman" w:cs="Times New Roman"/>
        </w:rPr>
        <w:t xml:space="preserve">(Isaiah 9:6; Matthew 8:23-9:13) – December 11: Inside the manger laid a tiny baby boy, meek and mild. Yet, he would grow up to show himself as the Almighty God. When Jesus walked among us, he revealed his surpassing power over our circumstances, unrest, illness, and shame. </w:t>
      </w:r>
      <w:r w:rsidRPr="00997AB7">
        <w:rPr>
          <w:rFonts w:ascii="Times New Roman" w:hAnsi="Times New Roman" w:cs="Times New Roman"/>
        </w:rPr>
        <w:br/>
      </w:r>
    </w:p>
    <w:p w14:paraId="785987E4" w14:textId="77777777" w:rsidR="00997AB7" w:rsidRPr="00997AB7" w:rsidRDefault="00997AB7" w:rsidP="00997AB7">
      <w:pPr>
        <w:pStyle w:val="ListParagraph"/>
        <w:numPr>
          <w:ilvl w:val="0"/>
          <w:numId w:val="11"/>
        </w:numPr>
        <w:spacing w:after="160" w:line="22" w:lineRule="atLeast"/>
        <w:ind w:left="720"/>
        <w:rPr>
          <w:rFonts w:ascii="Times New Roman" w:hAnsi="Times New Roman" w:cs="Times New Roman"/>
        </w:rPr>
      </w:pPr>
      <w:r w:rsidRPr="00997AB7">
        <w:rPr>
          <w:rFonts w:ascii="Times New Roman" w:hAnsi="Times New Roman" w:cs="Times New Roman"/>
          <w:b/>
        </w:rPr>
        <w:t xml:space="preserve">Jesus, the Everlasting Father </w:t>
      </w:r>
      <w:r w:rsidRPr="00997AB7">
        <w:rPr>
          <w:rFonts w:ascii="Times New Roman" w:hAnsi="Times New Roman" w:cs="Times New Roman"/>
          <w:bCs/>
        </w:rPr>
        <w:t>(Isaiah 9:6; Colossians 1:16-18)</w:t>
      </w:r>
      <w:r w:rsidRPr="00997AB7">
        <w:rPr>
          <w:rFonts w:ascii="Times New Roman" w:hAnsi="Times New Roman" w:cs="Times New Roman"/>
        </w:rPr>
        <w:t xml:space="preserve"> – December 18: Isaiah originally named Jesus as the Everlasting Father. If we believe that Jesus is the Son of God, then how is he also the Father? It may not be what you think. Join us as we investigate the Fatherhood of Jesus over creation.</w:t>
      </w:r>
    </w:p>
    <w:p w14:paraId="1DBF3D73" w14:textId="77777777" w:rsidR="00997AB7" w:rsidRPr="00997AB7" w:rsidRDefault="00997AB7" w:rsidP="00997AB7">
      <w:pPr>
        <w:pStyle w:val="ListParagraph"/>
        <w:spacing w:after="160" w:line="22" w:lineRule="atLeast"/>
        <w:rPr>
          <w:rFonts w:ascii="Times New Roman" w:hAnsi="Times New Roman" w:cs="Times New Roman"/>
        </w:rPr>
      </w:pPr>
      <w:r w:rsidRPr="00997AB7">
        <w:rPr>
          <w:rFonts w:ascii="Times New Roman" w:hAnsi="Times New Roman" w:cs="Times New Roman"/>
        </w:rPr>
        <w:t xml:space="preserve"> </w:t>
      </w:r>
    </w:p>
    <w:p w14:paraId="4CA535ED" w14:textId="77777777" w:rsidR="00997AB7" w:rsidRPr="00997AB7" w:rsidRDefault="00997AB7" w:rsidP="00997AB7">
      <w:pPr>
        <w:pStyle w:val="ListParagraph"/>
        <w:numPr>
          <w:ilvl w:val="0"/>
          <w:numId w:val="11"/>
        </w:numPr>
        <w:spacing w:after="160" w:line="22" w:lineRule="atLeast"/>
        <w:ind w:left="720"/>
        <w:rPr>
          <w:rFonts w:ascii="Times New Roman" w:hAnsi="Times New Roman" w:cs="Times New Roman"/>
        </w:rPr>
      </w:pPr>
      <w:r w:rsidRPr="00997AB7">
        <w:rPr>
          <w:rFonts w:ascii="Times New Roman" w:hAnsi="Times New Roman" w:cs="Times New Roman"/>
          <w:b/>
        </w:rPr>
        <w:t xml:space="preserve">Jesus, the Prince of Peace </w:t>
      </w:r>
      <w:r w:rsidRPr="00997AB7">
        <w:rPr>
          <w:rFonts w:ascii="Times New Roman" w:hAnsi="Times New Roman" w:cs="Times New Roman"/>
          <w:bCs/>
        </w:rPr>
        <w:t xml:space="preserve">(Isaiah 9:6; John 14:27; Colossians 1:19-23) – December 24: On this Christmas Eve, we remember the announcement of the manger angel, “peace be among men.” </w:t>
      </w:r>
      <w:r w:rsidRPr="00997AB7">
        <w:rPr>
          <w:rFonts w:ascii="Times New Roman" w:hAnsi="Times New Roman" w:cs="Times New Roman"/>
          <w:bCs/>
        </w:rPr>
        <w:lastRenderedPageBreak/>
        <w:t>Still, so many of us long for peace. What kind of peace is offered in Jesus? This is the ultimate hope of Christmas which carries us in every season.</w:t>
      </w:r>
    </w:p>
    <w:p w14:paraId="58096626" w14:textId="77777777" w:rsidR="00B059B1" w:rsidRPr="00B059B1" w:rsidRDefault="00B059B1" w:rsidP="00B059B1">
      <w:pPr>
        <w:tabs>
          <w:tab w:val="right" w:pos="9360"/>
        </w:tabs>
        <w:spacing w:after="0" w:line="240" w:lineRule="auto"/>
        <w:rPr>
          <w:rFonts w:ascii="Times New Roman" w:hAnsi="Times New Roman" w:cs="Times New Roman"/>
          <w:b/>
        </w:rPr>
      </w:pPr>
    </w:p>
    <w:p w14:paraId="56C0543E" w14:textId="77777777" w:rsidR="00282F6F" w:rsidRPr="00665C5B" w:rsidRDefault="00282F6F" w:rsidP="00282F6F">
      <w:pPr>
        <w:tabs>
          <w:tab w:val="right" w:pos="9360"/>
        </w:tabs>
        <w:spacing w:after="0" w:line="240" w:lineRule="auto"/>
        <w:rPr>
          <w:rFonts w:ascii="Times New Roman" w:hAnsi="Times New Roman" w:cs="Times New Roman"/>
        </w:rPr>
      </w:pPr>
      <w:r w:rsidRPr="00665C5B">
        <w:rPr>
          <w:rFonts w:ascii="Times New Roman" w:hAnsi="Times New Roman" w:cs="Times New Roman"/>
        </w:rPr>
        <w:t xml:space="preserve">As a non-denominational Christian church, South Bay Bible Church was started in 2006 with the mission to lead people into a growing relationship with Jesus Christ. The church is dedicated to creating environments where people are encouraged to pursue intimacy with God, community with those in the church, and influence with those not yet part of the church. For more about South Bay and their upcoming events, please visit </w:t>
      </w:r>
      <w:hyperlink r:id="rId9" w:history="1">
        <w:r w:rsidRPr="00665C5B">
          <w:rPr>
            <w:rStyle w:val="Hyperlink"/>
            <w:rFonts w:ascii="Times New Roman" w:hAnsi="Times New Roman" w:cs="Times New Roman"/>
          </w:rPr>
          <w:t>southbaychurchli.org</w:t>
        </w:r>
      </w:hyperlink>
      <w:r w:rsidRPr="00665C5B">
        <w:rPr>
          <w:rFonts w:ascii="Times New Roman" w:hAnsi="Times New Roman" w:cs="Times New Roman"/>
        </w:rPr>
        <w:t>.</w:t>
      </w:r>
    </w:p>
    <w:p w14:paraId="2B6CAEA8" w14:textId="77777777" w:rsidR="00282F6F" w:rsidRPr="00665C5B" w:rsidRDefault="00282F6F" w:rsidP="00282F6F">
      <w:pPr>
        <w:tabs>
          <w:tab w:val="right" w:pos="9360"/>
        </w:tabs>
        <w:spacing w:after="0" w:line="240" w:lineRule="auto"/>
        <w:rPr>
          <w:rFonts w:ascii="Times New Roman" w:hAnsi="Times New Roman" w:cs="Times New Roman"/>
        </w:rPr>
      </w:pPr>
    </w:p>
    <w:p w14:paraId="0C485A81" w14:textId="7B6F7E46" w:rsidR="00FF5F90" w:rsidRPr="00665C5B" w:rsidRDefault="00282F6F" w:rsidP="00282F6F">
      <w:pPr>
        <w:spacing w:after="160" w:line="22" w:lineRule="atLeast"/>
        <w:rPr>
          <w:rFonts w:ascii="Times New Roman" w:hAnsi="Times New Roman" w:cs="Times New Roman"/>
        </w:rPr>
      </w:pPr>
      <w:r w:rsidRPr="00665C5B">
        <w:rPr>
          <w:rFonts w:ascii="Times New Roman" w:hAnsi="Times New Roman" w:cs="Times New Roman"/>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Facebook, or Twitter @sbbcli.</w:t>
      </w:r>
      <w:bookmarkEnd w:id="0"/>
    </w:p>
    <w:p w14:paraId="4EC4C9B3" w14:textId="77777777" w:rsidR="00F40DCC" w:rsidRPr="00665C5B" w:rsidRDefault="00D53EEE" w:rsidP="007056FB">
      <w:pPr>
        <w:tabs>
          <w:tab w:val="right" w:pos="9360"/>
        </w:tabs>
        <w:spacing w:after="160" w:line="22" w:lineRule="atLeast"/>
        <w:jc w:val="center"/>
        <w:rPr>
          <w:rFonts w:ascii="Times New Roman" w:hAnsi="Times New Roman" w:cs="Times New Roman"/>
        </w:rPr>
      </w:pPr>
      <w:r w:rsidRPr="00665C5B">
        <w:rPr>
          <w:rFonts w:ascii="Times New Roman" w:hAnsi="Times New Roman" w:cs="Times New Roman"/>
        </w:rPr>
        <w:t>###</w:t>
      </w:r>
    </w:p>
    <w:p w14:paraId="7F2F4E38" w14:textId="51C1FE1C" w:rsidR="00665C5B" w:rsidRDefault="00F40DCC" w:rsidP="00665C5B">
      <w:pPr>
        <w:tabs>
          <w:tab w:val="right" w:pos="9360"/>
        </w:tabs>
        <w:spacing w:after="160" w:line="22" w:lineRule="atLeast"/>
        <w:rPr>
          <w:rFonts w:ascii="Times New Roman" w:hAnsi="Times New Roman" w:cs="Times New Roman"/>
        </w:rPr>
      </w:pPr>
      <w:r w:rsidRPr="00665C5B">
        <w:rPr>
          <w:rFonts w:ascii="Times New Roman" w:hAnsi="Times New Roman" w:cs="Times New Roman"/>
        </w:rPr>
        <w:t>Note to editor:</w:t>
      </w:r>
      <w:r w:rsidR="001D2109" w:rsidRPr="00665C5B">
        <w:rPr>
          <w:rFonts w:ascii="Times New Roman" w:hAnsi="Times New Roman" w:cs="Times New Roman"/>
        </w:rPr>
        <w:t xml:space="preserve"> </w:t>
      </w:r>
      <w:r w:rsidRPr="00665C5B">
        <w:rPr>
          <w:rFonts w:ascii="Times New Roman" w:hAnsi="Times New Roman" w:cs="Times New Roman"/>
        </w:rPr>
        <w:t xml:space="preserve">A full press page with graphics, logos, </w:t>
      </w:r>
      <w:r w:rsidR="00215050" w:rsidRPr="00665C5B">
        <w:rPr>
          <w:rFonts w:ascii="Times New Roman" w:hAnsi="Times New Roman" w:cs="Times New Roman"/>
        </w:rPr>
        <w:t>and videos</w:t>
      </w:r>
      <w:r w:rsidRPr="00665C5B">
        <w:rPr>
          <w:rFonts w:ascii="Times New Roman" w:hAnsi="Times New Roman" w:cs="Times New Roman"/>
        </w:rPr>
        <w:t xml:space="preserve"> is available at www.southbaychurchli.org</w:t>
      </w:r>
      <w:r w:rsidR="00F16C14" w:rsidRPr="00665C5B">
        <w:rPr>
          <w:rFonts w:ascii="Times New Roman" w:hAnsi="Times New Roman" w:cs="Times New Roman"/>
        </w:rPr>
        <w:t>/press</w:t>
      </w:r>
      <w:r w:rsidRPr="00665C5B">
        <w:rPr>
          <w:rFonts w:ascii="Times New Roman" w:hAnsi="Times New Roman" w:cs="Times New Roman"/>
        </w:rPr>
        <w:t>.</w:t>
      </w:r>
      <w:r w:rsidR="001D2109" w:rsidRPr="00665C5B">
        <w:rPr>
          <w:rFonts w:ascii="Times New Roman" w:hAnsi="Times New Roman" w:cs="Times New Roman"/>
        </w:rPr>
        <w:t xml:space="preserve"> </w:t>
      </w:r>
      <w:r w:rsidRPr="00665C5B">
        <w:rPr>
          <w:rFonts w:ascii="Times New Roman" w:hAnsi="Times New Roman" w:cs="Times New Roman"/>
        </w:rPr>
        <w:t xml:space="preserve">News media are invited to cover </w:t>
      </w:r>
      <w:r w:rsidR="001F2AAC" w:rsidRPr="00665C5B">
        <w:rPr>
          <w:rFonts w:ascii="Times New Roman" w:hAnsi="Times New Roman" w:cs="Times New Roman"/>
        </w:rPr>
        <w:t>this event.</w:t>
      </w:r>
      <w:r w:rsidR="001D2109" w:rsidRPr="00665C5B">
        <w:rPr>
          <w:rFonts w:ascii="Times New Roman" w:hAnsi="Times New Roman" w:cs="Times New Roman"/>
        </w:rPr>
        <w:t xml:space="preserve"> </w:t>
      </w:r>
      <w:r w:rsidRPr="00665C5B">
        <w:rPr>
          <w:rFonts w:ascii="Times New Roman" w:hAnsi="Times New Roman" w:cs="Times New Roman"/>
        </w:rPr>
        <w:t>Please call ahead.</w:t>
      </w:r>
    </w:p>
    <w:p w14:paraId="1A3E4BB8" w14:textId="62EB99A0" w:rsidR="00B059B1" w:rsidRDefault="00B059B1" w:rsidP="00665C5B">
      <w:pPr>
        <w:tabs>
          <w:tab w:val="right" w:pos="9360"/>
        </w:tabs>
        <w:spacing w:after="160" w:line="22" w:lineRule="atLeast"/>
        <w:rPr>
          <w:rFonts w:ascii="Times New Roman" w:hAnsi="Times New Roman" w:cs="Times New Roman"/>
        </w:rPr>
      </w:pPr>
    </w:p>
    <w:p w14:paraId="0371696B" w14:textId="7D4DCD26" w:rsidR="00B059B1" w:rsidRPr="00665C5B" w:rsidRDefault="00B059B1" w:rsidP="00B059B1">
      <w:pPr>
        <w:tabs>
          <w:tab w:val="right" w:pos="9360"/>
        </w:tabs>
        <w:spacing w:after="160" w:line="22" w:lineRule="atLeast"/>
        <w:jc w:val="center"/>
        <w:rPr>
          <w:rFonts w:ascii="Times New Roman" w:hAnsi="Times New Roman" w:cs="Times New Roman"/>
        </w:rPr>
      </w:pPr>
      <w:r>
        <w:rPr>
          <w:rFonts w:ascii="Times New Roman" w:hAnsi="Times New Roman" w:cs="Times New Roman"/>
          <w:noProof/>
        </w:rPr>
        <w:drawing>
          <wp:inline distT="0" distB="0" distL="0" distR="0" wp14:anchorId="2CC421A4" wp14:editId="7A2F8AFF">
            <wp:extent cx="2918660" cy="902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23982" cy="904617"/>
                    </a:xfrm>
                    <a:prstGeom prst="rect">
                      <a:avLst/>
                    </a:prstGeom>
                  </pic:spPr>
                </pic:pic>
              </a:graphicData>
            </a:graphic>
          </wp:inline>
        </w:drawing>
      </w:r>
    </w:p>
    <w:sectPr w:rsidR="00B059B1" w:rsidRPr="00665C5B" w:rsidSect="00665C5B">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B775" w14:textId="77777777" w:rsidR="00DF3521" w:rsidRDefault="00DF3521" w:rsidP="00282F6F">
      <w:pPr>
        <w:spacing w:after="0" w:line="240" w:lineRule="auto"/>
      </w:pPr>
      <w:r>
        <w:separator/>
      </w:r>
    </w:p>
  </w:endnote>
  <w:endnote w:type="continuationSeparator" w:id="0">
    <w:p w14:paraId="03F80528" w14:textId="77777777" w:rsidR="00DF3521" w:rsidRDefault="00DF3521" w:rsidP="00282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A5D06" w14:textId="77777777" w:rsidR="00DF3521" w:rsidRDefault="00DF3521" w:rsidP="00282F6F">
      <w:pPr>
        <w:spacing w:after="0" w:line="240" w:lineRule="auto"/>
      </w:pPr>
      <w:r>
        <w:separator/>
      </w:r>
    </w:p>
  </w:footnote>
  <w:footnote w:type="continuationSeparator" w:id="0">
    <w:p w14:paraId="7DCCDB54" w14:textId="77777777" w:rsidR="00DF3521" w:rsidRDefault="00DF3521" w:rsidP="00282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24EE4" w14:textId="77777777" w:rsidR="00665C5B" w:rsidRDefault="00665C5B" w:rsidP="00665C5B">
    <w:pPr>
      <w:pStyle w:val="Header"/>
    </w:pPr>
    <w:r>
      <w:rPr>
        <w:noProof/>
      </w:rPr>
      <w:drawing>
        <wp:anchor distT="0" distB="0" distL="114300" distR="114300" simplePos="0" relativeHeight="251660288" behindDoc="0" locked="0" layoutInCell="1" allowOverlap="1" wp14:anchorId="4B8A60D3" wp14:editId="16B16562">
          <wp:simplePos x="0" y="0"/>
          <wp:positionH relativeFrom="column">
            <wp:posOffset>0</wp:posOffset>
          </wp:positionH>
          <wp:positionV relativeFrom="paragraph">
            <wp:posOffset>0</wp:posOffset>
          </wp:positionV>
          <wp:extent cx="2682240" cy="1223645"/>
          <wp:effectExtent l="0" t="0" r="0" b="0"/>
          <wp:wrapSquare wrapText="bothSides"/>
          <wp:docPr id="1" name="Picture 1" descr="SBBC Blue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BC Blue JP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2240" cy="1223645"/>
                  </a:xfrm>
                  <a:prstGeom prst="rect">
                    <a:avLst/>
                  </a:prstGeom>
                  <a:noFill/>
                </pic:spPr>
              </pic:pic>
            </a:graphicData>
          </a:graphic>
        </wp:anchor>
      </w:drawing>
    </w:r>
  </w:p>
  <w:p w14:paraId="61F92265" w14:textId="77777777" w:rsidR="00665C5B" w:rsidRDefault="00665C5B" w:rsidP="00665C5B">
    <w:pPr>
      <w:pStyle w:val="Header"/>
      <w:jc w:val="center"/>
    </w:pPr>
  </w:p>
  <w:p w14:paraId="2DA964EC" w14:textId="77777777" w:rsidR="00665C5B" w:rsidRPr="00B059B1" w:rsidRDefault="00665C5B" w:rsidP="00665C5B">
    <w:pPr>
      <w:pStyle w:val="Header"/>
      <w:ind w:left="4050"/>
      <w:jc w:val="center"/>
      <w:rPr>
        <w:b/>
        <w:color w:val="0075C9"/>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B059B1">
      <w:rPr>
        <w:b/>
        <w:color w:val="0075C9"/>
        <w:sz w:val="32"/>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leading people into a growing relationship with Jesus Christ.</w:t>
    </w:r>
  </w:p>
  <w:p w14:paraId="56916F40" w14:textId="77777777" w:rsidR="00665C5B" w:rsidRDefault="00665C5B" w:rsidP="00665C5B">
    <w:pPr>
      <w:pStyle w:val="Header"/>
      <w:jc w:val="center"/>
      <w:rPr>
        <w:b/>
        <w:color w:val="0075C9"/>
        <w:sz w:val="28"/>
      </w:rPr>
    </w:pPr>
  </w:p>
  <w:p w14:paraId="2465C8F6" w14:textId="77777777" w:rsidR="00665C5B" w:rsidRDefault="00665C5B" w:rsidP="00665C5B">
    <w:pPr>
      <w:pStyle w:val="Header"/>
    </w:pPr>
  </w:p>
  <w:p w14:paraId="6FDB4F9E" w14:textId="77777777" w:rsidR="00665C5B" w:rsidRDefault="00665C5B" w:rsidP="00665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E4C59"/>
    <w:multiLevelType w:val="hybridMultilevel"/>
    <w:tmpl w:val="56568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64D6A"/>
    <w:multiLevelType w:val="hybridMultilevel"/>
    <w:tmpl w:val="03E26D94"/>
    <w:lvl w:ilvl="0" w:tplc="0409000F">
      <w:start w:val="1"/>
      <w:numFmt w:val="decimal"/>
      <w:lvlText w:val="%1."/>
      <w:lvlJc w:val="left"/>
      <w:pPr>
        <w:ind w:left="9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16cid:durableId="1395347478">
    <w:abstractNumId w:val="6"/>
  </w:num>
  <w:num w:numId="2" w16cid:durableId="206381569">
    <w:abstractNumId w:val="11"/>
  </w:num>
  <w:num w:numId="3" w16cid:durableId="988939748">
    <w:abstractNumId w:val="9"/>
  </w:num>
  <w:num w:numId="4" w16cid:durableId="970283678">
    <w:abstractNumId w:val="7"/>
  </w:num>
  <w:num w:numId="5" w16cid:durableId="1430199754">
    <w:abstractNumId w:val="2"/>
  </w:num>
  <w:num w:numId="6" w16cid:durableId="44763394">
    <w:abstractNumId w:val="10"/>
  </w:num>
  <w:num w:numId="7" w16cid:durableId="1052928170">
    <w:abstractNumId w:val="1"/>
  </w:num>
  <w:num w:numId="8" w16cid:durableId="2070686539">
    <w:abstractNumId w:val="8"/>
  </w:num>
  <w:num w:numId="9" w16cid:durableId="2037536013">
    <w:abstractNumId w:val="0"/>
  </w:num>
  <w:num w:numId="10" w16cid:durableId="1591769347">
    <w:abstractNumId w:val="5"/>
  </w:num>
  <w:num w:numId="11" w16cid:durableId="852959536">
    <w:abstractNumId w:val="4"/>
  </w:num>
  <w:num w:numId="12" w16cid:durableId="2081822855">
    <w:abstractNumId w:val="3"/>
  </w:num>
  <w:num w:numId="13" w16cid:durableId="733508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0"/>
    <wne:hash wne:val="1049052279"/>
  </wne:recipientData>
  <wne:recipientData>
    <wne:active wne:val="1"/>
    <wne:hash wne:val="1098689031"/>
  </wne:recipientData>
  <wne:recipientData>
    <wne:active wne:val="0"/>
    <wne:hash wne:val="1221929276"/>
  </wne:recipientData>
  <wne:recipientData>
    <wne:active wne:val="0"/>
    <wne:hash wne:val="-1501488254"/>
  </wne:recipientData>
  <wne:recipientData>
    <wne:active wne:val="0"/>
    <wne:hash wne:val="423099837"/>
  </wne:recipientData>
  <wne:recipientData>
    <wne:active wne:val="1"/>
    <wne:hash wne:val="1955706436"/>
  </wne:recipientData>
  <wne:recipientData>
    <wne:active wne:val="1"/>
    <wne:hash wne:val="1890002073"/>
  </wne:recipientData>
  <wne:recipientData>
    <wne:active wne:val="1"/>
    <wne:hash wne:val="1085839587"/>
  </wne:recipientData>
  <wne:recipientData>
    <wne:active wne:val="0"/>
    <wne:hash wne:val="-1089390572"/>
  </wne:recipientData>
  <wne:recipientData>
    <wne:active wne:val="1"/>
    <wne:hash wne:val="1170331540"/>
  </wne:recipientData>
  <wne:recipientData>
    <wne:active wne:val="0"/>
    <wne:hash wne:val="-1729542447"/>
  </wne:recipientData>
  <wne:recipientData>
    <wne:active wne:val="0"/>
    <wne:hash wne:val="-201194206"/>
  </wne:recipientData>
  <wne:recipientData>
    <wne:active wne:val="0"/>
    <wne:hash wne:val="-606476085"/>
  </wne:recipientData>
  <wne:recipientData>
    <wne:active wne:val="1"/>
    <wne:hash wne:val="-658564053"/>
  </wne:recipientData>
  <wne:recipientData>
    <wne:active wne:val="1"/>
    <wne:hash wne:val="2027091363"/>
  </wne:recipientData>
  <wne:recipientData>
    <wne:active wne:val="1"/>
    <wne:hash wne:val="-556705345"/>
  </wne:recipientData>
  <wne:recipientData>
    <wne:active wne:val="1"/>
    <wne:hash wne:val="854527234"/>
  </wne:recipientData>
  <wne:recipientData>
    <wne:active wne:val="1"/>
    <wne:hash wne:val="-1383428100"/>
  </wne:recipientData>
  <wne:recipientData>
    <wne:active wne:val="1"/>
    <wne:hash wne:val="1645214826"/>
  </wne:recipientData>
  <wne:recipientData>
    <wne:active wne:val="1"/>
    <wne:hash wne:val="173389219"/>
  </wne:recipientData>
  <wne:recipientData>
    <wne:active wne:val="1"/>
    <wne:hash wne:val="-1163849813"/>
  </wne:recipientData>
  <wne:recipientData>
    <wne:active wne:val="1"/>
    <wne:hash wne:val="2073735379"/>
  </wne:recipientData>
  <wne:recipientData>
    <wne:active wne:val="1"/>
    <wne:hash wne:val="1386448979"/>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mailMerge>
    <w:mainDocumentType w:val="formLetters"/>
    <w:linkToQuery/>
    <w:dataType w:val="native"/>
    <w:connectString w:val="Provider=Microsoft.ACE.OLEDB.12.0;User ID=Admin;Data Source=C:\Users\Kelli\sbbc Dropbox\SBBCLI TEAM FOLDER\System Action Plans\Publicity System\Media List\Media List.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dataSource r:id="rId1"/>
    <w:addressFieldName w:val="Email_Address"/>
    <w:mailSubject w:val="New Sermon Series: Unto Us"/>
    <w:activeRecord w:val="14"/>
    <w:odso>
      <w:udl w:val="Provider=Microsoft.ACE.OLEDB.12.0;User ID=Admin;Data Source=C:\Users\Kelli\sbbc Dropbox\SBBCLI TEAM FOLDER\System Action Plans\Publicity System\Media List\Media List.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Company"/>
        <w:mappedName w:val="Company"/>
        <w:column w:val="0"/>
        <w:lid w:val="en-US"/>
      </w:fieldMapData>
      <w:fieldMapData>
        <w:type w:val="dbColumn"/>
        <w:name w:val="Address"/>
        <w:mappedName w:val="Address 1"/>
        <w:column w:val="8"/>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Phone"/>
        <w:mappedName w:val="Business Phone"/>
        <w:column w:val="4"/>
        <w:lid w:val="en-US"/>
      </w:fieldMapData>
      <w:fieldMapData>
        <w:type w:val="dbColumn"/>
        <w:name w:val="Fax"/>
        <w:mappedName w:val="Business Fax"/>
        <w:column w:val="6"/>
        <w:lid w:val="en-US"/>
      </w:fieldMapData>
      <w:fieldMapData>
        <w:lid w:val="en-US"/>
      </w:fieldMapData>
      <w:fieldMapData>
        <w:lid w:val="en-US"/>
      </w:fieldMapData>
      <w:fieldMapData>
        <w:type w:val="dbColumn"/>
        <w:name w:val="Email Address"/>
        <w:mappedName w:val="E-mail Address"/>
        <w:column w:val="7"/>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recipientData r:id="rId3"/>
    </w:odso>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wsTQ1MbYwNzU1MzRS0lEKTi0uzszPAykwM64FALFqwIctAAAA"/>
    <w:docVar w:name="dgnword-docGUID" w:val="{187B19C6-F958-4171-9590-3B9D2AEBD70C}"/>
    <w:docVar w:name="dgnword-eventsink" w:val="2045201209360"/>
  </w:docVars>
  <w:rsids>
    <w:rsidRoot w:val="00A074F9"/>
    <w:rsid w:val="0000055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5417"/>
    <w:rsid w:val="00025A4E"/>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7553"/>
    <w:rsid w:val="000A03CF"/>
    <w:rsid w:val="000A2666"/>
    <w:rsid w:val="000A3C35"/>
    <w:rsid w:val="000A5E4E"/>
    <w:rsid w:val="000A6D9A"/>
    <w:rsid w:val="000A7779"/>
    <w:rsid w:val="000B1F25"/>
    <w:rsid w:val="000B1F5C"/>
    <w:rsid w:val="000B5A84"/>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55D"/>
    <w:rsid w:val="000E19B0"/>
    <w:rsid w:val="000E3448"/>
    <w:rsid w:val="000E37C7"/>
    <w:rsid w:val="000E52A7"/>
    <w:rsid w:val="000E53EF"/>
    <w:rsid w:val="000E5A57"/>
    <w:rsid w:val="000E68F2"/>
    <w:rsid w:val="000E7BE8"/>
    <w:rsid w:val="000F0F73"/>
    <w:rsid w:val="000F11C1"/>
    <w:rsid w:val="000F124C"/>
    <w:rsid w:val="000F2EA3"/>
    <w:rsid w:val="000F42DF"/>
    <w:rsid w:val="000F5B55"/>
    <w:rsid w:val="001002B0"/>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7EA"/>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011"/>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4F4A"/>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42B9"/>
    <w:rsid w:val="00184483"/>
    <w:rsid w:val="0018456A"/>
    <w:rsid w:val="00184A0D"/>
    <w:rsid w:val="00184A2C"/>
    <w:rsid w:val="00185103"/>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1FF"/>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105"/>
    <w:rsid w:val="001E79E1"/>
    <w:rsid w:val="001F00F8"/>
    <w:rsid w:val="001F0BDC"/>
    <w:rsid w:val="001F116C"/>
    <w:rsid w:val="001F1861"/>
    <w:rsid w:val="001F2AAC"/>
    <w:rsid w:val="001F766F"/>
    <w:rsid w:val="0020197D"/>
    <w:rsid w:val="002071C3"/>
    <w:rsid w:val="00210EB0"/>
    <w:rsid w:val="00211502"/>
    <w:rsid w:val="00211B04"/>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9F3"/>
    <w:rsid w:val="00227C8B"/>
    <w:rsid w:val="00230981"/>
    <w:rsid w:val="002315F7"/>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2F6F"/>
    <w:rsid w:val="002833A8"/>
    <w:rsid w:val="00286533"/>
    <w:rsid w:val="00291C62"/>
    <w:rsid w:val="00293F2B"/>
    <w:rsid w:val="00295417"/>
    <w:rsid w:val="00295DF8"/>
    <w:rsid w:val="002961C7"/>
    <w:rsid w:val="00297727"/>
    <w:rsid w:val="00297B11"/>
    <w:rsid w:val="002A16E6"/>
    <w:rsid w:val="002A1AEE"/>
    <w:rsid w:val="002A3AA9"/>
    <w:rsid w:val="002A3F2B"/>
    <w:rsid w:val="002A48F4"/>
    <w:rsid w:val="002A53DF"/>
    <w:rsid w:val="002A591D"/>
    <w:rsid w:val="002A743B"/>
    <w:rsid w:val="002A7849"/>
    <w:rsid w:val="002B0EAB"/>
    <w:rsid w:val="002B25CF"/>
    <w:rsid w:val="002B2756"/>
    <w:rsid w:val="002B27B5"/>
    <w:rsid w:val="002B29CC"/>
    <w:rsid w:val="002B323B"/>
    <w:rsid w:val="002B3694"/>
    <w:rsid w:val="002B3E63"/>
    <w:rsid w:val="002B3ED1"/>
    <w:rsid w:val="002B5D27"/>
    <w:rsid w:val="002B5DD9"/>
    <w:rsid w:val="002B6EC5"/>
    <w:rsid w:val="002B7268"/>
    <w:rsid w:val="002B738A"/>
    <w:rsid w:val="002B742B"/>
    <w:rsid w:val="002C12A6"/>
    <w:rsid w:val="002C49E4"/>
    <w:rsid w:val="002C6847"/>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6430"/>
    <w:rsid w:val="002F649D"/>
    <w:rsid w:val="00300965"/>
    <w:rsid w:val="00300E38"/>
    <w:rsid w:val="00302E2D"/>
    <w:rsid w:val="0030357C"/>
    <w:rsid w:val="00304FA5"/>
    <w:rsid w:val="003051BB"/>
    <w:rsid w:val="0030756F"/>
    <w:rsid w:val="00307FAE"/>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0D34"/>
    <w:rsid w:val="0033124F"/>
    <w:rsid w:val="003319AB"/>
    <w:rsid w:val="003323AE"/>
    <w:rsid w:val="0033391D"/>
    <w:rsid w:val="00334415"/>
    <w:rsid w:val="0033516B"/>
    <w:rsid w:val="00336346"/>
    <w:rsid w:val="003366B6"/>
    <w:rsid w:val="00337A4C"/>
    <w:rsid w:val="00340E55"/>
    <w:rsid w:val="00342D4C"/>
    <w:rsid w:val="00343AB4"/>
    <w:rsid w:val="00344169"/>
    <w:rsid w:val="003447C0"/>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61A1"/>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34A"/>
    <w:rsid w:val="003C35CF"/>
    <w:rsid w:val="003C3B1A"/>
    <w:rsid w:val="003C41B2"/>
    <w:rsid w:val="003C43DE"/>
    <w:rsid w:val="003C4821"/>
    <w:rsid w:val="003C54E1"/>
    <w:rsid w:val="003C613D"/>
    <w:rsid w:val="003C683D"/>
    <w:rsid w:val="003C6D2B"/>
    <w:rsid w:val="003C7B94"/>
    <w:rsid w:val="003C7BAB"/>
    <w:rsid w:val="003D3C27"/>
    <w:rsid w:val="003D4275"/>
    <w:rsid w:val="003D4785"/>
    <w:rsid w:val="003D7A7B"/>
    <w:rsid w:val="003D7C9B"/>
    <w:rsid w:val="003E2C65"/>
    <w:rsid w:val="003E3CCA"/>
    <w:rsid w:val="003E4FF1"/>
    <w:rsid w:val="003E53B9"/>
    <w:rsid w:val="003E5675"/>
    <w:rsid w:val="003E6670"/>
    <w:rsid w:val="003E76ED"/>
    <w:rsid w:val="003F02B1"/>
    <w:rsid w:val="003F0EB5"/>
    <w:rsid w:val="003F1CC2"/>
    <w:rsid w:val="003F347C"/>
    <w:rsid w:val="003F3C05"/>
    <w:rsid w:val="003F3FCD"/>
    <w:rsid w:val="003F48A0"/>
    <w:rsid w:val="003F4D63"/>
    <w:rsid w:val="003F4FDB"/>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7B8"/>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2078"/>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97746"/>
    <w:rsid w:val="004A0330"/>
    <w:rsid w:val="004A17A3"/>
    <w:rsid w:val="004A2423"/>
    <w:rsid w:val="004A38A3"/>
    <w:rsid w:val="004A44AA"/>
    <w:rsid w:val="004A49FE"/>
    <w:rsid w:val="004A772F"/>
    <w:rsid w:val="004B036E"/>
    <w:rsid w:val="004B1675"/>
    <w:rsid w:val="004B1F4B"/>
    <w:rsid w:val="004B33E4"/>
    <w:rsid w:val="004B5124"/>
    <w:rsid w:val="004B5FB4"/>
    <w:rsid w:val="004B797F"/>
    <w:rsid w:val="004C0CA2"/>
    <w:rsid w:val="004C1436"/>
    <w:rsid w:val="004C334E"/>
    <w:rsid w:val="004C3B11"/>
    <w:rsid w:val="004C523C"/>
    <w:rsid w:val="004C5355"/>
    <w:rsid w:val="004C58AA"/>
    <w:rsid w:val="004C7B54"/>
    <w:rsid w:val="004D14A8"/>
    <w:rsid w:val="004D21BC"/>
    <w:rsid w:val="004D2E0C"/>
    <w:rsid w:val="004D390A"/>
    <w:rsid w:val="004D5431"/>
    <w:rsid w:val="004D6EC1"/>
    <w:rsid w:val="004E03F9"/>
    <w:rsid w:val="004E0E7C"/>
    <w:rsid w:val="004E130E"/>
    <w:rsid w:val="004E1B11"/>
    <w:rsid w:val="004E1BCD"/>
    <w:rsid w:val="004E1CD2"/>
    <w:rsid w:val="004E2056"/>
    <w:rsid w:val="004E2843"/>
    <w:rsid w:val="004E309C"/>
    <w:rsid w:val="004E4675"/>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38C"/>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0A82"/>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15A9"/>
    <w:rsid w:val="005A1983"/>
    <w:rsid w:val="005A2078"/>
    <w:rsid w:val="005A28F8"/>
    <w:rsid w:val="005A3F7D"/>
    <w:rsid w:val="005A508C"/>
    <w:rsid w:val="005A6A17"/>
    <w:rsid w:val="005A6C26"/>
    <w:rsid w:val="005A7945"/>
    <w:rsid w:val="005A7CCA"/>
    <w:rsid w:val="005B05EC"/>
    <w:rsid w:val="005B2423"/>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E7822"/>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C0C"/>
    <w:rsid w:val="00607E23"/>
    <w:rsid w:val="00610594"/>
    <w:rsid w:val="0061074E"/>
    <w:rsid w:val="006107A3"/>
    <w:rsid w:val="006128A4"/>
    <w:rsid w:val="00613011"/>
    <w:rsid w:val="0061331D"/>
    <w:rsid w:val="006136B3"/>
    <w:rsid w:val="00614276"/>
    <w:rsid w:val="006143DF"/>
    <w:rsid w:val="0061599B"/>
    <w:rsid w:val="00615DEF"/>
    <w:rsid w:val="00616F77"/>
    <w:rsid w:val="00620890"/>
    <w:rsid w:val="00620C34"/>
    <w:rsid w:val="00623360"/>
    <w:rsid w:val="0062407B"/>
    <w:rsid w:val="00625E31"/>
    <w:rsid w:val="006267DA"/>
    <w:rsid w:val="00627DE7"/>
    <w:rsid w:val="00630179"/>
    <w:rsid w:val="0063018D"/>
    <w:rsid w:val="00634641"/>
    <w:rsid w:val="00636571"/>
    <w:rsid w:val="00640AD2"/>
    <w:rsid w:val="00640DB9"/>
    <w:rsid w:val="00641A8A"/>
    <w:rsid w:val="00641F3C"/>
    <w:rsid w:val="006426B7"/>
    <w:rsid w:val="00642841"/>
    <w:rsid w:val="00643239"/>
    <w:rsid w:val="00645F2E"/>
    <w:rsid w:val="00647543"/>
    <w:rsid w:val="006475C4"/>
    <w:rsid w:val="00647983"/>
    <w:rsid w:val="00647F1A"/>
    <w:rsid w:val="006504E3"/>
    <w:rsid w:val="00652A97"/>
    <w:rsid w:val="00652D4D"/>
    <w:rsid w:val="0065379D"/>
    <w:rsid w:val="00653DCD"/>
    <w:rsid w:val="00653E22"/>
    <w:rsid w:val="00654583"/>
    <w:rsid w:val="00654A37"/>
    <w:rsid w:val="00656FDF"/>
    <w:rsid w:val="00660137"/>
    <w:rsid w:val="00660858"/>
    <w:rsid w:val="00660D88"/>
    <w:rsid w:val="00661232"/>
    <w:rsid w:val="00662615"/>
    <w:rsid w:val="00662FAA"/>
    <w:rsid w:val="00663DB3"/>
    <w:rsid w:val="00663E72"/>
    <w:rsid w:val="00664382"/>
    <w:rsid w:val="00664A4D"/>
    <w:rsid w:val="006652DA"/>
    <w:rsid w:val="00665331"/>
    <w:rsid w:val="0066543F"/>
    <w:rsid w:val="00665A3E"/>
    <w:rsid w:val="00665AE7"/>
    <w:rsid w:val="00665C5B"/>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5009"/>
    <w:rsid w:val="006E7233"/>
    <w:rsid w:val="006E7359"/>
    <w:rsid w:val="006E798F"/>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026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F3F"/>
    <w:rsid w:val="00746D20"/>
    <w:rsid w:val="007474C9"/>
    <w:rsid w:val="00750112"/>
    <w:rsid w:val="00750546"/>
    <w:rsid w:val="007515D8"/>
    <w:rsid w:val="00752DB9"/>
    <w:rsid w:val="00752E92"/>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3778"/>
    <w:rsid w:val="007D46E8"/>
    <w:rsid w:val="007D48E7"/>
    <w:rsid w:val="007D6398"/>
    <w:rsid w:val="007D6AD3"/>
    <w:rsid w:val="007D72AE"/>
    <w:rsid w:val="007D7844"/>
    <w:rsid w:val="007D7DD5"/>
    <w:rsid w:val="007E333F"/>
    <w:rsid w:val="007E5D9E"/>
    <w:rsid w:val="007E741C"/>
    <w:rsid w:val="007F24B7"/>
    <w:rsid w:val="007F27B2"/>
    <w:rsid w:val="007F37DC"/>
    <w:rsid w:val="007F43CB"/>
    <w:rsid w:val="007F46CB"/>
    <w:rsid w:val="007F5CC2"/>
    <w:rsid w:val="007F5E22"/>
    <w:rsid w:val="007F5EA7"/>
    <w:rsid w:val="0080058A"/>
    <w:rsid w:val="00800B3C"/>
    <w:rsid w:val="00800E50"/>
    <w:rsid w:val="00801940"/>
    <w:rsid w:val="00801C6B"/>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368A"/>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8F9"/>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7027A"/>
    <w:rsid w:val="00870484"/>
    <w:rsid w:val="00871014"/>
    <w:rsid w:val="00872046"/>
    <w:rsid w:val="00873EA1"/>
    <w:rsid w:val="00874028"/>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0F43"/>
    <w:rsid w:val="008A3350"/>
    <w:rsid w:val="008A3FE6"/>
    <w:rsid w:val="008A40B8"/>
    <w:rsid w:val="008A5E56"/>
    <w:rsid w:val="008A648D"/>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4035"/>
    <w:rsid w:val="008C4473"/>
    <w:rsid w:val="008C4C35"/>
    <w:rsid w:val="008C71E3"/>
    <w:rsid w:val="008C7DD3"/>
    <w:rsid w:val="008D0630"/>
    <w:rsid w:val="008D1AC6"/>
    <w:rsid w:val="008D2131"/>
    <w:rsid w:val="008D23C2"/>
    <w:rsid w:val="008D24D2"/>
    <w:rsid w:val="008D38E4"/>
    <w:rsid w:val="008D439A"/>
    <w:rsid w:val="008D5558"/>
    <w:rsid w:val="008D60F8"/>
    <w:rsid w:val="008D6267"/>
    <w:rsid w:val="008D69F9"/>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A96"/>
    <w:rsid w:val="009077F7"/>
    <w:rsid w:val="00907C0D"/>
    <w:rsid w:val="00911367"/>
    <w:rsid w:val="009126F3"/>
    <w:rsid w:val="00912B1F"/>
    <w:rsid w:val="0091398F"/>
    <w:rsid w:val="0091640E"/>
    <w:rsid w:val="0091700C"/>
    <w:rsid w:val="00917B35"/>
    <w:rsid w:val="00917DE1"/>
    <w:rsid w:val="009202E1"/>
    <w:rsid w:val="00920AC1"/>
    <w:rsid w:val="00920C6C"/>
    <w:rsid w:val="00921699"/>
    <w:rsid w:val="00921BC0"/>
    <w:rsid w:val="00923F55"/>
    <w:rsid w:val="009245D2"/>
    <w:rsid w:val="00925378"/>
    <w:rsid w:val="00925A44"/>
    <w:rsid w:val="009261F6"/>
    <w:rsid w:val="00926403"/>
    <w:rsid w:val="009271D5"/>
    <w:rsid w:val="0093052C"/>
    <w:rsid w:val="00930BA4"/>
    <w:rsid w:val="009311DC"/>
    <w:rsid w:val="00931A6C"/>
    <w:rsid w:val="0093546F"/>
    <w:rsid w:val="00935DE2"/>
    <w:rsid w:val="009377C3"/>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97AB7"/>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6F3"/>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3600"/>
    <w:rsid w:val="00AF48F1"/>
    <w:rsid w:val="00AF4D2D"/>
    <w:rsid w:val="00AF5D89"/>
    <w:rsid w:val="00AF6D1C"/>
    <w:rsid w:val="00B00FDC"/>
    <w:rsid w:val="00B019C5"/>
    <w:rsid w:val="00B02428"/>
    <w:rsid w:val="00B0316B"/>
    <w:rsid w:val="00B059B1"/>
    <w:rsid w:val="00B060D4"/>
    <w:rsid w:val="00B07755"/>
    <w:rsid w:val="00B11101"/>
    <w:rsid w:val="00B12C92"/>
    <w:rsid w:val="00B13950"/>
    <w:rsid w:val="00B13A8A"/>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317C"/>
    <w:rsid w:val="00B3360B"/>
    <w:rsid w:val="00B339C6"/>
    <w:rsid w:val="00B34041"/>
    <w:rsid w:val="00B3687F"/>
    <w:rsid w:val="00B4072A"/>
    <w:rsid w:val="00B40C22"/>
    <w:rsid w:val="00B40E46"/>
    <w:rsid w:val="00B41245"/>
    <w:rsid w:val="00B4139A"/>
    <w:rsid w:val="00B422C8"/>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67647"/>
    <w:rsid w:val="00B70A78"/>
    <w:rsid w:val="00B70F19"/>
    <w:rsid w:val="00B71A85"/>
    <w:rsid w:val="00B7285C"/>
    <w:rsid w:val="00B7355F"/>
    <w:rsid w:val="00B740E8"/>
    <w:rsid w:val="00B74FF2"/>
    <w:rsid w:val="00B76098"/>
    <w:rsid w:val="00B76202"/>
    <w:rsid w:val="00B77F9B"/>
    <w:rsid w:val="00B82699"/>
    <w:rsid w:val="00B83765"/>
    <w:rsid w:val="00B858F1"/>
    <w:rsid w:val="00B8639C"/>
    <w:rsid w:val="00B87E97"/>
    <w:rsid w:val="00B9158E"/>
    <w:rsid w:val="00B93561"/>
    <w:rsid w:val="00B9395A"/>
    <w:rsid w:val="00B93F09"/>
    <w:rsid w:val="00B9467C"/>
    <w:rsid w:val="00B964DA"/>
    <w:rsid w:val="00B974AC"/>
    <w:rsid w:val="00BA0842"/>
    <w:rsid w:val="00BA0AE5"/>
    <w:rsid w:val="00BA16AE"/>
    <w:rsid w:val="00BA4CDE"/>
    <w:rsid w:val="00BA5B36"/>
    <w:rsid w:val="00BA5B47"/>
    <w:rsid w:val="00BB0236"/>
    <w:rsid w:val="00BB153E"/>
    <w:rsid w:val="00BB17CA"/>
    <w:rsid w:val="00BB1E32"/>
    <w:rsid w:val="00BB26F7"/>
    <w:rsid w:val="00BB6D19"/>
    <w:rsid w:val="00BC08B4"/>
    <w:rsid w:val="00BC14E6"/>
    <w:rsid w:val="00BC2449"/>
    <w:rsid w:val="00BC3EEB"/>
    <w:rsid w:val="00BC4417"/>
    <w:rsid w:val="00BC463C"/>
    <w:rsid w:val="00BC5884"/>
    <w:rsid w:val="00BC7C8C"/>
    <w:rsid w:val="00BD0D7D"/>
    <w:rsid w:val="00BD2801"/>
    <w:rsid w:val="00BD3EFE"/>
    <w:rsid w:val="00BD41DB"/>
    <w:rsid w:val="00BD67CC"/>
    <w:rsid w:val="00BD6F51"/>
    <w:rsid w:val="00BD7FF7"/>
    <w:rsid w:val="00BE1192"/>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545"/>
    <w:rsid w:val="00C05604"/>
    <w:rsid w:val="00C05697"/>
    <w:rsid w:val="00C05D06"/>
    <w:rsid w:val="00C06C93"/>
    <w:rsid w:val="00C07C3C"/>
    <w:rsid w:val="00C113F7"/>
    <w:rsid w:val="00C1159C"/>
    <w:rsid w:val="00C11621"/>
    <w:rsid w:val="00C1267E"/>
    <w:rsid w:val="00C15418"/>
    <w:rsid w:val="00C203A1"/>
    <w:rsid w:val="00C22227"/>
    <w:rsid w:val="00C2325C"/>
    <w:rsid w:val="00C24DF2"/>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3C23"/>
    <w:rsid w:val="00C74D38"/>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1B4A"/>
    <w:rsid w:val="00CA3001"/>
    <w:rsid w:val="00CA4E8F"/>
    <w:rsid w:val="00CA5242"/>
    <w:rsid w:val="00CA65F2"/>
    <w:rsid w:val="00CA7EBC"/>
    <w:rsid w:val="00CB0370"/>
    <w:rsid w:val="00CB04E4"/>
    <w:rsid w:val="00CB1295"/>
    <w:rsid w:val="00CB1874"/>
    <w:rsid w:val="00CB1D5C"/>
    <w:rsid w:val="00CB31E3"/>
    <w:rsid w:val="00CB378E"/>
    <w:rsid w:val="00CB4576"/>
    <w:rsid w:val="00CB545F"/>
    <w:rsid w:val="00CC30B8"/>
    <w:rsid w:val="00CC4703"/>
    <w:rsid w:val="00CC52D3"/>
    <w:rsid w:val="00CC6308"/>
    <w:rsid w:val="00CD01F1"/>
    <w:rsid w:val="00CD0353"/>
    <w:rsid w:val="00CD1F10"/>
    <w:rsid w:val="00CD3A0C"/>
    <w:rsid w:val="00CD64D3"/>
    <w:rsid w:val="00CD6ABC"/>
    <w:rsid w:val="00CE1B83"/>
    <w:rsid w:val="00CE7A24"/>
    <w:rsid w:val="00CE7DBE"/>
    <w:rsid w:val="00CF00B9"/>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0579"/>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37C"/>
    <w:rsid w:val="00D246F2"/>
    <w:rsid w:val="00D24801"/>
    <w:rsid w:val="00D2538C"/>
    <w:rsid w:val="00D25CCC"/>
    <w:rsid w:val="00D26344"/>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7049D"/>
    <w:rsid w:val="00D72319"/>
    <w:rsid w:val="00D7256E"/>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D0B"/>
    <w:rsid w:val="00DC7F75"/>
    <w:rsid w:val="00DD0732"/>
    <w:rsid w:val="00DD1766"/>
    <w:rsid w:val="00DD4695"/>
    <w:rsid w:val="00DD49EF"/>
    <w:rsid w:val="00DD4DB3"/>
    <w:rsid w:val="00DD5196"/>
    <w:rsid w:val="00DD52BA"/>
    <w:rsid w:val="00DD7F75"/>
    <w:rsid w:val="00DE02AD"/>
    <w:rsid w:val="00DE126E"/>
    <w:rsid w:val="00DE16B6"/>
    <w:rsid w:val="00DE541A"/>
    <w:rsid w:val="00DE6192"/>
    <w:rsid w:val="00DF0B6B"/>
    <w:rsid w:val="00DF1B2B"/>
    <w:rsid w:val="00DF3521"/>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397E"/>
    <w:rsid w:val="00E43A2C"/>
    <w:rsid w:val="00E46556"/>
    <w:rsid w:val="00E470CB"/>
    <w:rsid w:val="00E500A5"/>
    <w:rsid w:val="00E50E6A"/>
    <w:rsid w:val="00E50F92"/>
    <w:rsid w:val="00E51B11"/>
    <w:rsid w:val="00E527D3"/>
    <w:rsid w:val="00E52C0A"/>
    <w:rsid w:val="00E54753"/>
    <w:rsid w:val="00E54D81"/>
    <w:rsid w:val="00E55956"/>
    <w:rsid w:val="00E55E42"/>
    <w:rsid w:val="00E56077"/>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7850"/>
    <w:rsid w:val="00EC0EB8"/>
    <w:rsid w:val="00EC25AC"/>
    <w:rsid w:val="00EC2F57"/>
    <w:rsid w:val="00EC3843"/>
    <w:rsid w:val="00EC42E1"/>
    <w:rsid w:val="00EC48CE"/>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4760"/>
    <w:rsid w:val="00F04921"/>
    <w:rsid w:val="00F05A08"/>
    <w:rsid w:val="00F104B7"/>
    <w:rsid w:val="00F108C7"/>
    <w:rsid w:val="00F118EA"/>
    <w:rsid w:val="00F12F27"/>
    <w:rsid w:val="00F147B8"/>
    <w:rsid w:val="00F14B33"/>
    <w:rsid w:val="00F16022"/>
    <w:rsid w:val="00F1685C"/>
    <w:rsid w:val="00F168BE"/>
    <w:rsid w:val="00F16C14"/>
    <w:rsid w:val="00F20EBC"/>
    <w:rsid w:val="00F2264E"/>
    <w:rsid w:val="00F226C0"/>
    <w:rsid w:val="00F23F69"/>
    <w:rsid w:val="00F256C7"/>
    <w:rsid w:val="00F25DA2"/>
    <w:rsid w:val="00F27D2F"/>
    <w:rsid w:val="00F31AA4"/>
    <w:rsid w:val="00F32114"/>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3C0F"/>
    <w:rsid w:val="00F84B31"/>
    <w:rsid w:val="00F855C7"/>
    <w:rsid w:val="00F8630F"/>
    <w:rsid w:val="00F879FD"/>
    <w:rsid w:val="00F87AA7"/>
    <w:rsid w:val="00F90343"/>
    <w:rsid w:val="00F91774"/>
    <w:rsid w:val="00F91EDC"/>
    <w:rsid w:val="00F93455"/>
    <w:rsid w:val="00F955D0"/>
    <w:rsid w:val="00F95BD5"/>
    <w:rsid w:val="00F9675D"/>
    <w:rsid w:val="00F977D6"/>
    <w:rsid w:val="00FA0ECD"/>
    <w:rsid w:val="00FA2391"/>
    <w:rsid w:val="00FA25F0"/>
    <w:rsid w:val="00FA41C9"/>
    <w:rsid w:val="00FA42AA"/>
    <w:rsid w:val="00FA53DF"/>
    <w:rsid w:val="00FA7AC4"/>
    <w:rsid w:val="00FB07C7"/>
    <w:rsid w:val="00FB2472"/>
    <w:rsid w:val="00FB2F91"/>
    <w:rsid w:val="00FB4BEE"/>
    <w:rsid w:val="00FB4CE0"/>
    <w:rsid w:val="00FB58EA"/>
    <w:rsid w:val="00FB59BA"/>
    <w:rsid w:val="00FB68A1"/>
    <w:rsid w:val="00FB6C5C"/>
    <w:rsid w:val="00FC24A6"/>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372C"/>
  <w15:docId w15:val="{3C824834-FE96-496F-A527-58E0F46A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 w:type="character" w:styleId="UnresolvedMention">
    <w:name w:val="Unresolved Mention"/>
    <w:basedOn w:val="DefaultParagraphFont"/>
    <w:uiPriority w:val="99"/>
    <w:semiHidden/>
    <w:unhideWhenUsed/>
    <w:rsid w:val="00C05545"/>
    <w:rPr>
      <w:color w:val="605E5C"/>
      <w:shd w:val="clear" w:color="auto" w:fill="E1DFDD"/>
    </w:rPr>
  </w:style>
  <w:style w:type="paragraph" w:styleId="Header">
    <w:name w:val="header"/>
    <w:basedOn w:val="Normal"/>
    <w:link w:val="HeaderChar"/>
    <w:uiPriority w:val="99"/>
    <w:unhideWhenUsed/>
    <w:rsid w:val="00282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F6F"/>
  </w:style>
  <w:style w:type="paragraph" w:styleId="Footer">
    <w:name w:val="footer"/>
    <w:basedOn w:val="Normal"/>
    <w:link w:val="FooterChar"/>
    <w:uiPriority w:val="99"/>
    <w:unhideWhenUsed/>
    <w:rsid w:val="00282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25530">
      <w:bodyDiv w:val="1"/>
      <w:marLeft w:val="0"/>
      <w:marRight w:val="0"/>
      <w:marTop w:val="0"/>
      <w:marBottom w:val="0"/>
      <w:divBdr>
        <w:top w:val="none" w:sz="0" w:space="0" w:color="auto"/>
        <w:left w:val="none" w:sz="0" w:space="0" w:color="auto"/>
        <w:bottom w:val="none" w:sz="0" w:space="0" w:color="auto"/>
        <w:right w:val="none" w:sz="0" w:space="0" w:color="auto"/>
      </w:divBdr>
    </w:div>
    <w:div w:id="175486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southbaychurchl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C:\Users\Kelli\sbbc%20Dropbox\SBBCLI%20TEAM%20FOLDER\System%20Action%20Plans\Publicity%20System\Media%20List\Media%20List.xls" TargetMode="External"/><Relationship Id="rId1" Type="http://schemas.openxmlformats.org/officeDocument/2006/relationships/mailMergeSource" Target="file:///C:\Users\Kelli\sbbc%20Dropbox\SBBCLI%20TEAM%20FOLDER\System%20Action%20Plans\Publicity%20System\Media%20List\Media%20List.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C1329-EF66-4BCC-BB7A-4272585D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s</dc:creator>
  <cp:lastModifiedBy>Kelli Schoefer</cp:lastModifiedBy>
  <cp:revision>6</cp:revision>
  <cp:lastPrinted>2022-08-16T14:18:00Z</cp:lastPrinted>
  <dcterms:created xsi:type="dcterms:W3CDTF">2022-09-26T16:52:00Z</dcterms:created>
  <dcterms:modified xsi:type="dcterms:W3CDTF">2022-11-02T18:54:00Z</dcterms:modified>
</cp:coreProperties>
</file>